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Dav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903 North Caldwell Avenue, Chicago, IL, USA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davisasi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4786757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yla Dais Ahr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0/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